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hamma-sineru-deep-clean-manual"/>
      <w:r>
        <w:t xml:space="preserve">Dhamma Sineru Deep Clean Manual</w:t>
      </w:r>
      <w:bookmarkEnd w:id="20"/>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05:42:18Z</dcterms:created>
  <dcterms:modified xsi:type="dcterms:W3CDTF">2019-04-16T05:42:18Z</dcterms:modified>
</cp:coreProperties>
</file>

<file path=docProps/custom.xml><?xml version="1.0" encoding="utf-8"?>
<Properties xmlns="http://schemas.openxmlformats.org/officeDocument/2006/custom-properties" xmlns:vt="http://schemas.openxmlformats.org/officeDocument/2006/docPropsVTypes"/>
</file>